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bookmarkStart w:id="0" w:name="_GoBack"/>
      <w:bookmarkEnd w:id="0"/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0CD632DE" w:rsidR="00397E0C" w:rsidRPr="0086586C" w:rsidRDefault="002B749A" w:rsidP="0086586C">
      <w:pPr>
        <w:jc w:val="center"/>
      </w:pP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lastRenderedPageBreak/>
        <w:t xml:space="preserve"> </w:t>
      </w:r>
      <w:r w:rsidRPr="002B749A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ju.jk.psych@gmail.com</w:t>
      </w: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 xml:space="preserve"> 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36C7E" w14:textId="77777777" w:rsidR="00B15493" w:rsidRDefault="00B15493" w:rsidP="00EA18AC">
      <w:pPr>
        <w:spacing w:after="0" w:line="240" w:lineRule="auto"/>
      </w:pPr>
      <w:r>
        <w:separator/>
      </w:r>
    </w:p>
  </w:endnote>
  <w:endnote w:type="continuationSeparator" w:id="0">
    <w:p w14:paraId="332B8DE8" w14:textId="77777777" w:rsidR="00B15493" w:rsidRDefault="00B15493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CB754" w14:textId="77777777" w:rsidR="00B15493" w:rsidRDefault="00B15493" w:rsidP="00EA18AC">
      <w:pPr>
        <w:spacing w:after="0" w:line="240" w:lineRule="auto"/>
      </w:pPr>
      <w:r>
        <w:separator/>
      </w:r>
    </w:p>
  </w:footnote>
  <w:footnote w:type="continuationSeparator" w:id="0">
    <w:p w14:paraId="4501566E" w14:textId="77777777" w:rsidR="00B15493" w:rsidRDefault="00B15493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157516"/>
    <w:rsid w:val="00221612"/>
    <w:rsid w:val="00252901"/>
    <w:rsid w:val="002B749A"/>
    <w:rsid w:val="00347587"/>
    <w:rsid w:val="00385F34"/>
    <w:rsid w:val="00397E0C"/>
    <w:rsid w:val="00413E08"/>
    <w:rsid w:val="00470F83"/>
    <w:rsid w:val="00480DDE"/>
    <w:rsid w:val="004D2B21"/>
    <w:rsid w:val="005A3085"/>
    <w:rsid w:val="006A6759"/>
    <w:rsid w:val="006E34E3"/>
    <w:rsid w:val="007E2853"/>
    <w:rsid w:val="0086586C"/>
    <w:rsid w:val="00972845"/>
    <w:rsid w:val="009C2635"/>
    <w:rsid w:val="00B15493"/>
    <w:rsid w:val="00EA1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  <w:style w:type="character" w:styleId="a6">
    <w:name w:val="Hyperlink"/>
    <w:basedOn w:val="a0"/>
    <w:uiPriority w:val="99"/>
    <w:unhideWhenUsed/>
    <w:rsid w:val="002B749A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2B74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3F86B3888C6AF44A7D19D0FF328D272" ma:contentTypeVersion="10" ma:contentTypeDescription="새 문서를 만듭니다." ma:contentTypeScope="" ma:versionID="1eaac67fcfe257e5698c99a080da5920">
  <xsd:schema xmlns:xsd="http://www.w3.org/2001/XMLSchema" xmlns:xs="http://www.w3.org/2001/XMLSchema" xmlns:p="http://schemas.microsoft.com/office/2006/metadata/properties" xmlns:ns3="ba3f70cc-971e-4011-8df1-7dc20f1798c1" targetNamespace="http://schemas.microsoft.com/office/2006/metadata/properties" ma:root="true" ma:fieldsID="bcb3978cdf98ecf5e418c8efd54b9ab0" ns3:_="">
    <xsd:import namespace="ba3f70cc-971e-4011-8df1-7dc20f1798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f70cc-971e-4011-8df1-7dc20f179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399BD0-5530-4177-9B5C-A1669A656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f70cc-971e-4011-8df1-7dc20f179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이윤서[ 대학원석사과정재학 / 심리학과 ]</cp:lastModifiedBy>
  <cp:revision>2</cp:revision>
  <dcterms:created xsi:type="dcterms:W3CDTF">2021-12-03T06:28:00Z</dcterms:created>
  <dcterms:modified xsi:type="dcterms:W3CDTF">2021-12-0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6B3888C6AF44A7D19D0FF328D272</vt:lpwstr>
  </property>
</Properties>
</file>